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EEA38" w14:textId="77777777" w:rsidR="000F77D7" w:rsidRDefault="000F77D7" w:rsidP="00A60C14">
      <w:pPr>
        <w:spacing w:before="97"/>
        <w:ind w:left="90"/>
        <w:jc w:val="center"/>
        <w:rPr>
          <w:b/>
          <w:sz w:val="28"/>
        </w:rPr>
      </w:pPr>
    </w:p>
    <w:p w14:paraId="269AC93B" w14:textId="4BB3FEC6" w:rsidR="00C51DEF" w:rsidRPr="00831275" w:rsidRDefault="00F70FA0" w:rsidP="00F70FA0">
      <w:pPr>
        <w:spacing w:before="97"/>
        <w:ind w:left="90"/>
        <w:jc w:val="center"/>
        <w:rPr>
          <w:b/>
          <w:sz w:val="24"/>
          <w:szCs w:val="24"/>
        </w:rPr>
      </w:pPr>
      <w:r w:rsidRPr="00831275">
        <w:rPr>
          <w:b/>
          <w:sz w:val="24"/>
          <w:szCs w:val="24"/>
        </w:rPr>
        <w:t>ACH Payment</w:t>
      </w:r>
      <w:r w:rsidR="000729D0" w:rsidRPr="00831275">
        <w:rPr>
          <w:b/>
          <w:sz w:val="24"/>
          <w:szCs w:val="24"/>
        </w:rPr>
        <w:t xml:space="preserve"> Authorization Form</w:t>
      </w:r>
    </w:p>
    <w:p w14:paraId="1B269A8D" w14:textId="77777777" w:rsidR="00C51DEF" w:rsidRDefault="00C51DEF">
      <w:pPr>
        <w:pStyle w:val="BodyText"/>
        <w:rPr>
          <w:b/>
          <w:sz w:val="34"/>
        </w:rPr>
      </w:pPr>
    </w:p>
    <w:p w14:paraId="3303DCF4" w14:textId="3E74BDC6" w:rsidR="00C51DEF" w:rsidRDefault="000729D0" w:rsidP="00506191">
      <w:pPr>
        <w:pStyle w:val="BodyText"/>
        <w:tabs>
          <w:tab w:val="left" w:pos="4389"/>
        </w:tabs>
        <w:spacing w:before="208" w:line="360" w:lineRule="auto"/>
        <w:ind w:left="120"/>
      </w:pPr>
      <w:r>
        <w:t>I authorize</w:t>
      </w:r>
      <w:r w:rsidR="00260E39">
        <w:t xml:space="preserve"> </w:t>
      </w:r>
      <w:r w:rsidR="00110811">
        <w:t>J2Bookkeeping / Jimmie Needles</w:t>
      </w:r>
      <w:r w:rsidR="00260E39">
        <w:t xml:space="preserve"> </w:t>
      </w:r>
      <w:r>
        <w:t>to electronically debit my bank account</w:t>
      </w:r>
      <w:r>
        <w:rPr>
          <w:spacing w:val="1"/>
        </w:rPr>
        <w:t xml:space="preserve"> </w:t>
      </w:r>
      <w:r>
        <w:t>according</w:t>
      </w:r>
      <w:r w:rsidR="00260E39">
        <w:t xml:space="preserve"> </w:t>
      </w:r>
      <w:r>
        <w:t>to the terms outlined below. I acknowledge that electronic debits against my account must comply with</w:t>
      </w:r>
      <w:r w:rsidR="00260E39">
        <w:t xml:space="preserve"> </w:t>
      </w:r>
      <w:r>
        <w:t>United States law.</w:t>
      </w:r>
    </w:p>
    <w:p w14:paraId="5BBB8FF1" w14:textId="77777777" w:rsidR="00C51DEF" w:rsidRDefault="00C51DEF">
      <w:pPr>
        <w:rPr>
          <w:sz w:val="20"/>
        </w:rPr>
        <w:sectPr w:rsidR="00C51DEF">
          <w:headerReference w:type="default" r:id="rId6"/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4C17C09E" w14:textId="36AFE2D6" w:rsidR="00C51DEF" w:rsidRDefault="000729D0" w:rsidP="0056754E">
      <w:pPr>
        <w:pStyle w:val="Heading1"/>
        <w:spacing w:before="250"/>
        <w:ind w:left="90"/>
        <w:rPr>
          <w:sz w:val="10"/>
        </w:rPr>
        <w:sectPr w:rsidR="00C51DEF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rPr>
          <w:spacing w:val="-6"/>
        </w:rPr>
        <w:t xml:space="preserve">Terms </w:t>
      </w:r>
      <w:r>
        <w:t>of billing</w:t>
      </w:r>
    </w:p>
    <w:p w14:paraId="3B0FA058" w14:textId="22C7389B" w:rsidR="00C51DEF" w:rsidRDefault="0056754E" w:rsidP="0056754E">
      <w:pPr>
        <w:pStyle w:val="BodyText"/>
        <w:spacing w:before="108" w:line="360" w:lineRule="auto"/>
        <w:ind w:left="90"/>
      </w:pPr>
      <w:r w:rsidRPr="0056754E">
        <w:rPr>
          <w:sz w:val="16"/>
          <w:szCs w:val="16"/>
        </w:rPr>
        <w:br/>
      </w:r>
      <w:r>
        <w:t xml:space="preserve">Monthly </w:t>
      </w:r>
      <w:r w:rsidR="00882984">
        <w:t>subscription</w:t>
      </w:r>
      <w:r w:rsidR="002C2D3C">
        <w:t xml:space="preserve"> for accounting services </w:t>
      </w:r>
      <w:r>
        <w:t xml:space="preserve">in the amount of </w:t>
      </w:r>
      <w:r w:rsidR="00F64C55">
        <w:t>$</w:t>
      </w:r>
      <w:sdt>
        <w:sdtPr>
          <w:id w:val="-1072581655"/>
          <w:placeholder>
            <w:docPart w:val="DefaultPlaceholder_-1854013440"/>
          </w:placeholder>
          <w:text/>
        </w:sdtPr>
        <w:sdtEndPr/>
        <w:sdtContent>
          <w:r w:rsidR="00D67E9D">
            <w:t>250</w:t>
          </w:r>
        </w:sdtContent>
      </w:sdt>
      <w:r>
        <w:t xml:space="preserve"> will be debited on the </w:t>
      </w:r>
      <w:r w:rsidRPr="009B1B58">
        <w:rPr>
          <w:b/>
          <w:bCs/>
        </w:rPr>
        <w:t>1</w:t>
      </w:r>
      <w:r w:rsidRPr="009B1B58">
        <w:rPr>
          <w:b/>
          <w:bCs/>
          <w:vertAlign w:val="superscript"/>
        </w:rPr>
        <w:t>st</w:t>
      </w:r>
      <w:r w:rsidRPr="009B1B58">
        <w:rPr>
          <w:b/>
          <w:bCs/>
        </w:rPr>
        <w:t xml:space="preserve"> of each month</w:t>
      </w:r>
      <w:r w:rsidR="0067317A">
        <w:t xml:space="preserve"> beginning with the receipt of this authorization.</w:t>
      </w:r>
    </w:p>
    <w:p w14:paraId="67D65C34" w14:textId="08589AC0" w:rsidR="00934785" w:rsidRPr="00646F66" w:rsidRDefault="00934785" w:rsidP="00934785">
      <w:pPr>
        <w:pStyle w:val="BodyText"/>
        <w:spacing w:before="108" w:line="360" w:lineRule="auto"/>
        <w:sectPr w:rsidR="00934785" w:rsidRPr="00646F66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t xml:space="preserve">A </w:t>
      </w:r>
      <w:r w:rsidR="0067317A">
        <w:t>one-time payment</w:t>
      </w:r>
      <w:r w:rsidR="009F65E4">
        <w:t xml:space="preserve"> of  </w:t>
      </w:r>
      <w:r w:rsidR="007A16B4">
        <w:t xml:space="preserve">$550.00  is also authorized  to begin the cleanup/catchup work agreed to. This is 50% of </w:t>
      </w:r>
      <w:r w:rsidR="00D67E9D">
        <w:t>the agreed upon payment with the remainder to be collected when work is complete.</w:t>
      </w:r>
    </w:p>
    <w:p w14:paraId="72EC5D0E" w14:textId="77777777" w:rsidR="00C51DEF" w:rsidRDefault="00C51DEF">
      <w:pPr>
        <w:pStyle w:val="BodyText"/>
        <w:spacing w:before="5"/>
        <w:rPr>
          <w:sz w:val="39"/>
        </w:rPr>
      </w:pPr>
    </w:p>
    <w:p w14:paraId="70BAD4B9" w14:textId="77777777" w:rsidR="00C51DEF" w:rsidRDefault="000729D0">
      <w:pPr>
        <w:pStyle w:val="Heading1"/>
      </w:pPr>
      <w:r>
        <w:t>Customer bank account information:</w:t>
      </w:r>
    </w:p>
    <w:p w14:paraId="4A7FBA1D" w14:textId="77777777" w:rsidR="00C51DEF" w:rsidRDefault="00C51DEF">
      <w:pPr>
        <w:pStyle w:val="BodyText"/>
        <w:rPr>
          <w:b/>
          <w:sz w:val="20"/>
        </w:rPr>
      </w:pPr>
    </w:p>
    <w:p w14:paraId="364CDF72" w14:textId="77777777" w:rsidR="00D83F38" w:rsidRPr="006D0187" w:rsidRDefault="00D83F38" w:rsidP="00D83F38">
      <w:pPr>
        <w:pStyle w:val="BodyText"/>
        <w:spacing w:before="6"/>
        <w:rPr>
          <w:b/>
        </w:rPr>
      </w:pPr>
    </w:p>
    <w:p w14:paraId="3E24DD33" w14:textId="4F4B76ED" w:rsidR="00D83F38" w:rsidRDefault="005F6168" w:rsidP="00D83F38">
      <w:pPr>
        <w:pStyle w:val="BodyText"/>
        <w:spacing w:before="6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64D1FED0" wp14:editId="1293E882">
                <wp:simplePos x="0" y="0"/>
                <wp:positionH relativeFrom="page">
                  <wp:posOffset>914400</wp:posOffset>
                </wp:positionH>
                <wp:positionV relativeFrom="paragraph">
                  <wp:posOffset>244475</wp:posOffset>
                </wp:positionV>
                <wp:extent cx="2724150" cy="0"/>
                <wp:effectExtent l="9525" t="10795" r="9525" b="8255"/>
                <wp:wrapTopAndBottom/>
                <wp:docPr id="15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451066" id="Line 26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9.25pt" to="286.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" strokeweight=".1932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776" behindDoc="0" locked="0" layoutInCell="1" allowOverlap="1" wp14:anchorId="67294BC6" wp14:editId="4EEF342E">
                <wp:simplePos x="0" y="0"/>
                <wp:positionH relativeFrom="page">
                  <wp:posOffset>3871595</wp:posOffset>
                </wp:positionH>
                <wp:positionV relativeFrom="paragraph">
                  <wp:posOffset>244475</wp:posOffset>
                </wp:positionV>
                <wp:extent cx="2863850" cy="0"/>
                <wp:effectExtent l="13970" t="10795" r="8255" b="8255"/>
                <wp:wrapTopAndBottom/>
                <wp:docPr id="14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38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A8D42D" id="Line 27" o:spid="_x0000_s1026" style="position:absolute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85pt,19.25pt" to="530.3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" strokeweight=".19325mm">
                <w10:wrap type="topAndBottom" anchorx="page"/>
              </v:line>
            </w:pict>
          </mc:Fallback>
        </mc:AlternateContent>
      </w:r>
    </w:p>
    <w:p w14:paraId="2746BDA1" w14:textId="00FFD206" w:rsidR="00D83F38" w:rsidRDefault="00D83F38" w:rsidP="00D83F38">
      <w:pPr>
        <w:tabs>
          <w:tab w:val="left" w:pos="6517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Routing Number</w:t>
      </w:r>
      <w:r>
        <w:rPr>
          <w:color w:val="808285"/>
          <w:sz w:val="18"/>
        </w:rPr>
        <w:tab/>
        <w:t>Account Number</w:t>
      </w:r>
    </w:p>
    <w:p w14:paraId="6A0AC9C7" w14:textId="77777777" w:rsidR="002C2D3C" w:rsidRDefault="002C2D3C">
      <w:pPr>
        <w:pStyle w:val="BodyText"/>
        <w:spacing w:before="6"/>
        <w:rPr>
          <w:b/>
          <w:sz w:val="29"/>
        </w:rPr>
      </w:pPr>
    </w:p>
    <w:p w14:paraId="2113BC95" w14:textId="66A189CC" w:rsidR="00C51DEF" w:rsidRDefault="005F6168">
      <w:pPr>
        <w:pStyle w:val="BodyText"/>
        <w:spacing w:before="6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2608" behindDoc="0" locked="0" layoutInCell="1" allowOverlap="1" wp14:anchorId="5D9A66C2" wp14:editId="36E4125F">
                <wp:simplePos x="0" y="0"/>
                <wp:positionH relativeFrom="page">
                  <wp:posOffset>914400</wp:posOffset>
                </wp:positionH>
                <wp:positionV relativeFrom="paragraph">
                  <wp:posOffset>244475</wp:posOffset>
                </wp:positionV>
                <wp:extent cx="2724150" cy="0"/>
                <wp:effectExtent l="9525" t="7620" r="9525" b="11430"/>
                <wp:wrapTopAndBottom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15B447" id="Line 13" o:spid="_x0000_s1026" style="position:absolute;z-index:251652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9.25pt" to="286.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" strokeweight=".1932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3632" behindDoc="0" locked="0" layoutInCell="1" allowOverlap="1" wp14:anchorId="07650868" wp14:editId="65482F3C">
                <wp:simplePos x="0" y="0"/>
                <wp:positionH relativeFrom="page">
                  <wp:posOffset>3871595</wp:posOffset>
                </wp:positionH>
                <wp:positionV relativeFrom="paragraph">
                  <wp:posOffset>244475</wp:posOffset>
                </wp:positionV>
                <wp:extent cx="2863850" cy="0"/>
                <wp:effectExtent l="13970" t="7620" r="8255" b="11430"/>
                <wp:wrapTopAndBottom/>
                <wp:docPr id="1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38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366B8F" id="Line 12" o:spid="_x0000_s1026" style="position:absolute;z-index: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85pt,19.25pt" to="530.3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" strokeweight=".19325mm">
                <w10:wrap type="topAndBottom" anchorx="page"/>
              </v:line>
            </w:pict>
          </mc:Fallback>
        </mc:AlternateContent>
      </w:r>
    </w:p>
    <w:p w14:paraId="0D367600" w14:textId="44DA6A37" w:rsidR="00C51DEF" w:rsidRDefault="00D83F38" w:rsidP="00D83F38">
      <w:pPr>
        <w:tabs>
          <w:tab w:val="left" w:pos="6210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Name</w:t>
      </w:r>
      <w:r w:rsidR="00C44C64">
        <w:rPr>
          <w:color w:val="808285"/>
          <w:sz w:val="18"/>
        </w:rPr>
        <w:t xml:space="preserve"> on Account</w:t>
      </w:r>
      <w:r>
        <w:rPr>
          <w:color w:val="808285"/>
          <w:sz w:val="18"/>
        </w:rPr>
        <w:tab/>
      </w:r>
      <w:r w:rsidR="000729D0">
        <w:rPr>
          <w:color w:val="808285"/>
          <w:sz w:val="18"/>
        </w:rPr>
        <w:t xml:space="preserve">Account </w:t>
      </w:r>
      <w:r>
        <w:rPr>
          <w:color w:val="808285"/>
          <w:sz w:val="18"/>
        </w:rPr>
        <w:t>Phone Number</w:t>
      </w:r>
    </w:p>
    <w:p w14:paraId="7D59979E" w14:textId="77777777" w:rsidR="00C51DEF" w:rsidRDefault="00C51DEF">
      <w:pPr>
        <w:pStyle w:val="BodyText"/>
        <w:rPr>
          <w:sz w:val="20"/>
        </w:rPr>
      </w:pPr>
    </w:p>
    <w:p w14:paraId="711A7C62" w14:textId="77777777" w:rsidR="00C51DEF" w:rsidRDefault="00C51DEF">
      <w:pPr>
        <w:pStyle w:val="BodyText"/>
        <w:spacing w:before="8"/>
        <w:rPr>
          <w:sz w:val="15"/>
        </w:rPr>
      </w:pPr>
    </w:p>
    <w:p w14:paraId="2022C2B3" w14:textId="770F4FF6" w:rsidR="00246D7E" w:rsidRDefault="005F6168" w:rsidP="00246D7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4A002EC9" wp14:editId="04E2421F">
                <wp:simplePos x="0" y="0"/>
                <wp:positionH relativeFrom="page">
                  <wp:posOffset>2018665</wp:posOffset>
                </wp:positionH>
                <wp:positionV relativeFrom="paragraph">
                  <wp:posOffset>83820</wp:posOffset>
                </wp:positionV>
                <wp:extent cx="114300" cy="114300"/>
                <wp:effectExtent l="8890" t="11430" r="10160" b="762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9E6AFC" id="Rectangle 11" o:spid="_x0000_s1026" style="position:absolute;margin-left:158.95pt;margin-top:6.6pt;width:9pt;height:9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" filled="f" strokeweight=".2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040FA6EC" wp14:editId="520F37E5">
                <wp:simplePos x="0" y="0"/>
                <wp:positionH relativeFrom="page">
                  <wp:posOffset>3075305</wp:posOffset>
                </wp:positionH>
                <wp:positionV relativeFrom="paragraph">
                  <wp:posOffset>83820</wp:posOffset>
                </wp:positionV>
                <wp:extent cx="114300" cy="114300"/>
                <wp:effectExtent l="8255" t="11430" r="10795" b="76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0948E9" id="Rectangle 10" o:spid="_x0000_s1026" style="position:absolute;margin-left:242.15pt;margin-top:6.6pt;width:9pt;height:9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" filled="f" strokeweight=".25pt">
                <w10:wrap anchorx="page"/>
              </v:rect>
            </w:pict>
          </mc:Fallback>
        </mc:AlternateContent>
      </w:r>
      <w:r w:rsidR="000729D0">
        <w:t>Account</w:t>
      </w:r>
      <w:r w:rsidR="000729D0">
        <w:rPr>
          <w:spacing w:val="10"/>
        </w:rPr>
        <w:t xml:space="preserve"> </w:t>
      </w:r>
      <w:r w:rsidR="000729D0">
        <w:t>type:</w:t>
      </w:r>
      <w:r w:rsidR="000729D0">
        <w:tab/>
        <w:t>Checking</w:t>
      </w:r>
      <w:r w:rsidR="000729D0">
        <w:tab/>
        <w:t>Savings</w:t>
      </w:r>
      <w:r w:rsidR="000729D0">
        <w:tab/>
      </w:r>
      <w:r w:rsidR="00246D7E">
        <w:tab/>
      </w:r>
    </w:p>
    <w:p w14:paraId="709413AF" w14:textId="77777777" w:rsidR="00C51DEF" w:rsidRPr="00447562" w:rsidRDefault="00C51DEF">
      <w:pPr>
        <w:pStyle w:val="BodyText"/>
        <w:tabs>
          <w:tab w:val="left" w:pos="2102"/>
          <w:tab w:val="left" w:pos="3766"/>
          <w:tab w:val="left" w:pos="5218"/>
          <w:tab w:val="left" w:pos="6911"/>
        </w:tabs>
        <w:spacing w:before="108"/>
        <w:ind w:left="119"/>
        <w:rPr>
          <w:sz w:val="10"/>
          <w:szCs w:val="10"/>
        </w:rPr>
      </w:pPr>
    </w:p>
    <w:p w14:paraId="7BC4056D" w14:textId="273D0FCD" w:rsidR="005560FE" w:rsidRDefault="005F6168" w:rsidP="005560FE">
      <w:pPr>
        <w:pStyle w:val="BodyText"/>
        <w:tabs>
          <w:tab w:val="left" w:pos="2102"/>
          <w:tab w:val="left" w:pos="3766"/>
          <w:tab w:val="left" w:pos="5218"/>
          <w:tab w:val="left" w:pos="6911"/>
        </w:tabs>
        <w:spacing w:before="108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67834D4D" wp14:editId="1C8B4E06">
                <wp:simplePos x="0" y="0"/>
                <wp:positionH relativeFrom="page">
                  <wp:posOffset>3062605</wp:posOffset>
                </wp:positionH>
                <wp:positionV relativeFrom="paragraph">
                  <wp:posOffset>92075</wp:posOffset>
                </wp:positionV>
                <wp:extent cx="114300" cy="114300"/>
                <wp:effectExtent l="5080" t="9525" r="13970" b="9525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923686" id="Rectangle 8" o:spid="_x0000_s1026" style="position:absolute;margin-left:241.15pt;margin-top:7.25pt;width:9pt;height:9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" filled="f" strokeweight=".2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33396B33" wp14:editId="4FB523BD">
                <wp:simplePos x="0" y="0"/>
                <wp:positionH relativeFrom="page">
                  <wp:posOffset>2000250</wp:posOffset>
                </wp:positionH>
                <wp:positionV relativeFrom="paragraph">
                  <wp:posOffset>82550</wp:posOffset>
                </wp:positionV>
                <wp:extent cx="114300" cy="114300"/>
                <wp:effectExtent l="9525" t="9525" r="9525" b="9525"/>
                <wp:wrapNone/>
                <wp:docPr id="8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D7AE96" id="Rectangle 23" o:spid="_x0000_s1026" style="position:absolute;margin-left:157.5pt;margin-top:6.5pt;width:9pt;height:9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" filled="f" strokeweight=".25pt">
                <w10:wrap anchorx="page"/>
              </v:rect>
            </w:pict>
          </mc:Fallback>
        </mc:AlternateContent>
      </w:r>
      <w:r w:rsidR="005560FE">
        <w:tab/>
        <w:t>Consumer</w:t>
      </w:r>
      <w:r w:rsidR="005560FE">
        <w:tab/>
        <w:t>Business</w:t>
      </w:r>
    </w:p>
    <w:p w14:paraId="6C1EF9D7" w14:textId="77777777" w:rsidR="00C51DEF" w:rsidRDefault="00C51DEF">
      <w:pPr>
        <w:pStyle w:val="BodyText"/>
        <w:spacing w:before="1"/>
        <w:rPr>
          <w:sz w:val="26"/>
        </w:rPr>
      </w:pPr>
    </w:p>
    <w:p w14:paraId="2F660423" w14:textId="7642D218" w:rsidR="00C51DEF" w:rsidRPr="00461744" w:rsidRDefault="000729D0" w:rsidP="00162AD5">
      <w:r w:rsidRPr="00461744">
        <w:rPr>
          <w:w w:val="105"/>
        </w:rPr>
        <w:t>This payment authorization is to remain in effect until I,</w:t>
      </w:r>
      <w:sdt>
        <w:sdtPr>
          <w:rPr>
            <w:w w:val="105"/>
          </w:rPr>
          <w:id w:val="-38897833"/>
          <w:placeholder>
            <w:docPart w:val="6C0FF423CC41438B844DAFC1D857A2C4"/>
          </w:placeholder>
          <w:showingPlcHdr/>
          <w:text/>
        </w:sdtPr>
        <w:sdtEndPr/>
        <w:sdtContent>
          <w:r w:rsidR="00F64C55" w:rsidRPr="00AD50A7">
            <w:rPr>
              <w:rStyle w:val="PlaceholderText"/>
              <w:b/>
              <w:bCs/>
            </w:rPr>
            <w:t>Click or tap here to enter text</w:t>
          </w:r>
          <w:r w:rsidR="00F64C55" w:rsidRPr="00750AE5">
            <w:rPr>
              <w:rStyle w:val="PlaceholderText"/>
            </w:rPr>
            <w:t>.</w:t>
          </w:r>
        </w:sdtContent>
      </w:sdt>
      <w:r w:rsidRPr="00461744">
        <w:rPr>
          <w:w w:val="105"/>
        </w:rPr>
        <w:t>, notify</w:t>
      </w:r>
      <w:r w:rsidR="00AD50A7">
        <w:rPr>
          <w:w w:val="105"/>
        </w:rPr>
        <w:t xml:space="preserve"> </w:t>
      </w:r>
      <w:r w:rsidR="0041261A" w:rsidRPr="00FB3866">
        <w:rPr>
          <w:b/>
          <w:bCs/>
        </w:rPr>
        <w:t>J2Bookkeeping / Jimmie Needles</w:t>
      </w:r>
      <w:r w:rsidRPr="00461744">
        <w:t xml:space="preserve"> of its cancellation by giving written notice</w:t>
      </w:r>
      <w:r w:rsidR="00371AB6">
        <w:t xml:space="preserve"> (</w:t>
      </w:r>
      <w:r w:rsidR="00F14F17" w:rsidRPr="00461744">
        <w:t>via email to</w:t>
      </w:r>
      <w:r w:rsidR="001E5010" w:rsidRPr="00461744">
        <w:t>:</w:t>
      </w:r>
      <w:r w:rsidR="005C65AA" w:rsidRPr="00461744">
        <w:t xml:space="preserve"> </w:t>
      </w:r>
      <w:r w:rsidR="00773CF1" w:rsidRPr="00FB3866">
        <w:rPr>
          <w:b/>
          <w:bCs/>
        </w:rPr>
        <w:t>support@j2bookkeeping.com</w:t>
      </w:r>
      <w:r w:rsidR="00F14F17" w:rsidRPr="00461744">
        <w:t>)</w:t>
      </w:r>
      <w:r w:rsidRPr="00461744">
        <w:t xml:space="preserve"> in enough time for</w:t>
      </w:r>
      <w:r w:rsidR="001E5010" w:rsidRPr="00461744">
        <w:t xml:space="preserve"> </w:t>
      </w:r>
      <w:r w:rsidR="00773CF1" w:rsidRPr="00FB3866">
        <w:rPr>
          <w:b/>
          <w:bCs/>
        </w:rPr>
        <w:t>J2Bookkeeping</w:t>
      </w:r>
      <w:r w:rsidR="001E5010" w:rsidRPr="00FB3866">
        <w:rPr>
          <w:b/>
          <w:bCs/>
        </w:rPr>
        <w:t xml:space="preserve"> </w:t>
      </w:r>
      <w:r w:rsidRPr="00461744">
        <w:rPr>
          <w:w w:val="105"/>
        </w:rPr>
        <w:t xml:space="preserve">and </w:t>
      </w:r>
      <w:r w:rsidR="001E5010" w:rsidRPr="00461744">
        <w:rPr>
          <w:w w:val="105"/>
        </w:rPr>
        <w:t xml:space="preserve">the </w:t>
      </w:r>
      <w:r w:rsidRPr="00461744">
        <w:rPr>
          <w:w w:val="105"/>
        </w:rPr>
        <w:t>receiving financial institution to have a reasonable opportunity to act on it.</w:t>
      </w:r>
      <w:r w:rsidR="00F14F17" w:rsidRPr="00461744">
        <w:rPr>
          <w:w w:val="105"/>
        </w:rPr>
        <w:t xml:space="preserve"> I further agree to notify </w:t>
      </w:r>
      <w:r w:rsidR="00773CF1" w:rsidRPr="00FB3866">
        <w:rPr>
          <w:b/>
          <w:bCs/>
          <w:w w:val="105"/>
        </w:rPr>
        <w:t>J2Bookkeeping</w:t>
      </w:r>
      <w:r w:rsidR="00F14F17" w:rsidRPr="00461744">
        <w:rPr>
          <w:w w:val="105"/>
        </w:rPr>
        <w:t xml:space="preserve"> in writing of any changes in my account information </w:t>
      </w:r>
      <w:r w:rsidR="00F14F17" w:rsidRPr="009B1B58">
        <w:rPr>
          <w:b/>
          <w:bCs/>
          <w:w w:val="105"/>
        </w:rPr>
        <w:t xml:space="preserve">at least 15 days </w:t>
      </w:r>
      <w:r w:rsidR="00972CF5">
        <w:rPr>
          <w:b/>
          <w:bCs/>
          <w:w w:val="105"/>
        </w:rPr>
        <w:t>before</w:t>
      </w:r>
      <w:r w:rsidR="00F14F17" w:rsidRPr="00461744">
        <w:rPr>
          <w:w w:val="105"/>
        </w:rPr>
        <w:t xml:space="preserve"> the next billing date. If the 1</w:t>
      </w:r>
      <w:r w:rsidR="00F14F17" w:rsidRPr="00461744">
        <w:rPr>
          <w:w w:val="105"/>
          <w:vertAlign w:val="superscript"/>
        </w:rPr>
        <w:t>st</w:t>
      </w:r>
      <w:r w:rsidR="00F14F17" w:rsidRPr="00461744">
        <w:rPr>
          <w:w w:val="105"/>
        </w:rPr>
        <w:t xml:space="preserve"> of the month falls on a weekend or holiday, I understand that payment may be executed on the next business day.</w:t>
      </w:r>
      <w:r w:rsidR="005C65AA" w:rsidRPr="00461744">
        <w:rPr>
          <w:w w:val="105"/>
        </w:rPr>
        <w:t xml:space="preserve"> I certify that I am </w:t>
      </w:r>
      <w:r w:rsidR="008409C8" w:rsidRPr="00461744">
        <w:rPr>
          <w:w w:val="105"/>
        </w:rPr>
        <w:t>authorized on the bank account listed above</w:t>
      </w:r>
      <w:r w:rsidR="005C65AA" w:rsidRPr="00461744">
        <w:rPr>
          <w:w w:val="105"/>
        </w:rPr>
        <w:t xml:space="preserve"> and will not dispute these scheduled transactions</w:t>
      </w:r>
      <w:r w:rsidR="00CA76EB" w:rsidRPr="00461744">
        <w:rPr>
          <w:w w:val="105"/>
        </w:rPr>
        <w:t>,</w:t>
      </w:r>
      <w:r w:rsidR="005C65AA" w:rsidRPr="00461744">
        <w:rPr>
          <w:w w:val="105"/>
        </w:rPr>
        <w:t xml:space="preserve"> so long as the transactions correspond to the terms indicated in this authorization form.</w:t>
      </w:r>
    </w:p>
    <w:p w14:paraId="77B9874E" w14:textId="77777777" w:rsidR="00C51DEF" w:rsidRDefault="00C51DEF">
      <w:pPr>
        <w:pStyle w:val="BodyText"/>
        <w:rPr>
          <w:sz w:val="20"/>
        </w:rPr>
      </w:pPr>
    </w:p>
    <w:p w14:paraId="4FF9CA05" w14:textId="77777777" w:rsidR="00C51DEF" w:rsidRDefault="00C51DEF">
      <w:pPr>
        <w:pStyle w:val="BodyText"/>
        <w:rPr>
          <w:sz w:val="20"/>
        </w:rPr>
      </w:pPr>
    </w:p>
    <w:p w14:paraId="3CC7FC2E" w14:textId="77777777" w:rsidR="00C51DEF" w:rsidRDefault="00C51DEF">
      <w:pPr>
        <w:pStyle w:val="BodyText"/>
        <w:spacing w:before="8" w:after="1"/>
        <w:rPr>
          <w:sz w:val="12"/>
        </w:rPr>
      </w:pPr>
    </w:p>
    <w:p w14:paraId="5F224CCC" w14:textId="5D1321CD" w:rsidR="00C51DEF" w:rsidRDefault="005F6168">
      <w:pPr>
        <w:tabs>
          <w:tab w:val="left" w:pos="7142"/>
        </w:tabs>
        <w:spacing w:line="20" w:lineRule="exact"/>
        <w:ind w:left="11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B636731" wp14:editId="447BD124">
                <wp:extent cx="2095500" cy="6985"/>
                <wp:effectExtent l="11430" t="2540" r="7620" b="9525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0" cy="6985"/>
                          <a:chOff x="0" y="0"/>
                          <a:chExt cx="3300" cy="11"/>
                        </a:xfrm>
                      </wpg:grpSpPr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67DF3F" id="Group 6" o:spid="_x0000_s1026" style="width:165pt;height:.55pt;mso-position-horizontal-relative:char;mso-position-vertical-relative:line" coordsize="33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">
                <v:line id="Line 7" o:spid="_x0000_s1027" style="position:absolute;visibility:visible;mso-wrap-style:square" from="0,5" to="33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" strokeweight=".19325mm"/>
                <w10:anchorlock/>
              </v:group>
            </w:pict>
          </mc:Fallback>
        </mc:AlternateContent>
      </w:r>
      <w:r w:rsidR="000729D0">
        <w:rPr>
          <w:rFonts w:ascii="Times New Roman"/>
          <w:spacing w:val="155"/>
          <w:sz w:val="2"/>
        </w:rPr>
        <w:t xml:space="preserve"> </w:t>
      </w:r>
      <w:r>
        <w:rPr>
          <w:noProof/>
          <w:spacing w:val="155"/>
          <w:sz w:val="2"/>
        </w:rPr>
        <mc:AlternateContent>
          <mc:Choice Requires="wpg">
            <w:drawing>
              <wp:inline distT="0" distB="0" distL="0" distR="0" wp14:anchorId="01224B5D" wp14:editId="1F86E669">
                <wp:extent cx="2095500" cy="6985"/>
                <wp:effectExtent l="5080" t="2540" r="13970" b="9525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0" cy="6985"/>
                          <a:chOff x="0" y="0"/>
                          <a:chExt cx="3300" cy="11"/>
                        </a:xfrm>
                      </wpg:grpSpPr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5F7357" id="Group 4" o:spid="_x0000_s1026" style="width:165pt;height:.55pt;mso-position-horizontal-relative:char;mso-position-vertical-relative:line" coordsize="33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">
                <v:line id="Line 5" o:spid="_x0000_s1027" style="position:absolute;visibility:visible;mso-wrap-style:square" from="0,5" to="33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" strokeweight=".19325mm"/>
                <w10:anchorlock/>
              </v:group>
            </w:pict>
          </mc:Fallback>
        </mc:AlternateContent>
      </w:r>
      <w:r w:rsidR="000729D0">
        <w:rPr>
          <w:spacing w:val="155"/>
          <w:sz w:val="2"/>
        </w:rPr>
        <w:tab/>
      </w:r>
      <w:r>
        <w:rPr>
          <w:noProof/>
          <w:spacing w:val="155"/>
          <w:sz w:val="2"/>
        </w:rPr>
        <mc:AlternateContent>
          <mc:Choice Requires="wpg">
            <w:drawing>
              <wp:inline distT="0" distB="0" distL="0" distR="0" wp14:anchorId="0F763638" wp14:editId="3967F587">
                <wp:extent cx="1397000" cy="6985"/>
                <wp:effectExtent l="12065" t="2540" r="10160" b="952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7000" cy="6985"/>
                          <a:chOff x="0" y="0"/>
                          <a:chExt cx="2200" cy="11"/>
                        </a:xfrm>
                      </wpg:grpSpPr>
                      <wps:wsp>
                        <wps:cNvPr id="3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22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5FECA56" id="Group 2" o:spid="_x0000_s1026" style="width:110pt;height:.55pt;mso-position-horizontal-relative:char;mso-position-vertical-relative:line" coordsize="22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">
                <v:line id="Line 3" o:spid="_x0000_s1027" style="position:absolute;visibility:visible;mso-wrap-style:square" from="0,5" to="22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" strokeweight=".19325mm"/>
                <w10:anchorlock/>
              </v:group>
            </w:pict>
          </mc:Fallback>
        </mc:AlternateContent>
      </w:r>
    </w:p>
    <w:p w14:paraId="41E91104" w14:textId="77777777" w:rsidR="00C51DEF" w:rsidRDefault="00C51DEF">
      <w:pPr>
        <w:spacing w:line="20" w:lineRule="exact"/>
        <w:rPr>
          <w:sz w:val="2"/>
        </w:rPr>
        <w:sectPr w:rsidR="00C51DEF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253E974D" w14:textId="094F5B0B" w:rsidR="00C51DEF" w:rsidRDefault="000729D0">
      <w:pPr>
        <w:spacing w:before="8"/>
        <w:ind w:left="944"/>
        <w:rPr>
          <w:sz w:val="18"/>
        </w:rPr>
      </w:pPr>
      <w:r>
        <w:rPr>
          <w:color w:val="808285"/>
          <w:sz w:val="18"/>
        </w:rPr>
        <w:t xml:space="preserve">Customer </w:t>
      </w:r>
      <w:r w:rsidR="0078595D">
        <w:rPr>
          <w:color w:val="808285"/>
          <w:sz w:val="18"/>
        </w:rPr>
        <w:t>S</w:t>
      </w:r>
      <w:r>
        <w:rPr>
          <w:color w:val="808285"/>
          <w:sz w:val="18"/>
        </w:rPr>
        <w:t>ignature</w:t>
      </w:r>
    </w:p>
    <w:p w14:paraId="6D3F3E6F" w14:textId="5AEBFCEC" w:rsidR="00C51DEF" w:rsidRDefault="000729D0">
      <w:pPr>
        <w:spacing w:before="8"/>
        <w:ind w:left="944"/>
        <w:rPr>
          <w:sz w:val="18"/>
        </w:rPr>
      </w:pPr>
      <w:r>
        <w:br w:type="column"/>
      </w:r>
      <w:r>
        <w:rPr>
          <w:color w:val="808285"/>
          <w:sz w:val="18"/>
        </w:rPr>
        <w:t xml:space="preserve">Company </w:t>
      </w:r>
      <w:r w:rsidR="0078595D">
        <w:rPr>
          <w:color w:val="808285"/>
          <w:sz w:val="18"/>
        </w:rPr>
        <w:t>N</w:t>
      </w:r>
      <w:r>
        <w:rPr>
          <w:color w:val="808285"/>
          <w:sz w:val="18"/>
        </w:rPr>
        <w:t>ame</w:t>
      </w:r>
    </w:p>
    <w:p w14:paraId="2E4B23E2" w14:textId="77777777" w:rsidR="000729D0" w:rsidRPr="000729D0" w:rsidRDefault="000729D0" w:rsidP="000729D0">
      <w:pPr>
        <w:spacing w:before="8"/>
        <w:ind w:left="922" w:right="957"/>
        <w:jc w:val="center"/>
        <w:rPr>
          <w:color w:val="808285"/>
          <w:sz w:val="18"/>
        </w:rPr>
      </w:pPr>
      <w:r>
        <w:br w:type="column"/>
      </w:r>
      <w:r>
        <w:rPr>
          <w:color w:val="808285"/>
          <w:sz w:val="18"/>
        </w:rPr>
        <w:t>Date</w:t>
      </w:r>
    </w:p>
    <w:sectPr w:rsidR="000729D0" w:rsidRPr="000729D0">
      <w:type w:val="continuous"/>
      <w:pgSz w:w="12240" w:h="15840"/>
      <w:pgMar w:top="1280" w:right="1460" w:bottom="280" w:left="1320" w:header="720" w:footer="720" w:gutter="0"/>
      <w:cols w:num="3" w:space="720" w:equalWidth="0">
        <w:col w:w="2564" w:space="729"/>
        <w:col w:w="2885" w:space="981"/>
        <w:col w:w="230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E89CC8" w14:textId="77777777" w:rsidR="002762E2" w:rsidRDefault="002762E2" w:rsidP="00E54678">
      <w:r>
        <w:separator/>
      </w:r>
    </w:p>
  </w:endnote>
  <w:endnote w:type="continuationSeparator" w:id="0">
    <w:p w14:paraId="23B16AEF" w14:textId="77777777" w:rsidR="002762E2" w:rsidRDefault="002762E2" w:rsidP="00E54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41A04C" w14:textId="77777777" w:rsidR="002762E2" w:rsidRDefault="002762E2" w:rsidP="00E54678">
      <w:r>
        <w:separator/>
      </w:r>
    </w:p>
  </w:footnote>
  <w:footnote w:type="continuationSeparator" w:id="0">
    <w:p w14:paraId="3D8A8586" w14:textId="77777777" w:rsidR="002762E2" w:rsidRDefault="002762E2" w:rsidP="00E546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10A662" w14:textId="0C3E74AE" w:rsidR="00E54678" w:rsidRPr="000F77D7" w:rsidRDefault="000F77D7" w:rsidP="000F77D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0EFF37" wp14:editId="03E3716C">
          <wp:simplePos x="0" y="0"/>
          <wp:positionH relativeFrom="column">
            <wp:posOffset>647700</wp:posOffset>
          </wp:positionH>
          <wp:positionV relativeFrom="paragraph">
            <wp:posOffset>-449580</wp:posOffset>
          </wp:positionV>
          <wp:extent cx="4826635" cy="1316355"/>
          <wp:effectExtent l="0" t="0" r="0" b="0"/>
          <wp:wrapNone/>
          <wp:docPr id="1" name="Picture 1" descr="A picture containing shir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shir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687" t="35952" r="14001" b="36147"/>
                  <a:stretch/>
                </pic:blipFill>
                <pic:spPr bwMode="auto">
                  <a:xfrm>
                    <a:off x="0" y="0"/>
                    <a:ext cx="4828032" cy="13167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sTAxNzI2MbIwN7RQ0lEKTi0uzszPAykwrQUA6otW+ywAAAA="/>
  </w:docVars>
  <w:rsids>
    <w:rsidRoot w:val="00C51DEF"/>
    <w:rsid w:val="00002162"/>
    <w:rsid w:val="0004745A"/>
    <w:rsid w:val="000729D0"/>
    <w:rsid w:val="000D57F1"/>
    <w:rsid w:val="000F77D7"/>
    <w:rsid w:val="00110811"/>
    <w:rsid w:val="001441AE"/>
    <w:rsid w:val="00155B84"/>
    <w:rsid w:val="00162AD5"/>
    <w:rsid w:val="001D7049"/>
    <w:rsid w:val="001E5010"/>
    <w:rsid w:val="002158F6"/>
    <w:rsid w:val="00246D7E"/>
    <w:rsid w:val="00260E39"/>
    <w:rsid w:val="002762E2"/>
    <w:rsid w:val="002C2D3C"/>
    <w:rsid w:val="00371AB6"/>
    <w:rsid w:val="003B68F2"/>
    <w:rsid w:val="0041261A"/>
    <w:rsid w:val="00447562"/>
    <w:rsid w:val="004578EB"/>
    <w:rsid w:val="00461744"/>
    <w:rsid w:val="004E757E"/>
    <w:rsid w:val="00506191"/>
    <w:rsid w:val="005560FE"/>
    <w:rsid w:val="0056754E"/>
    <w:rsid w:val="005C65AA"/>
    <w:rsid w:val="005E6FE9"/>
    <w:rsid w:val="005F6168"/>
    <w:rsid w:val="00646F66"/>
    <w:rsid w:val="006610B8"/>
    <w:rsid w:val="0067317A"/>
    <w:rsid w:val="006D0187"/>
    <w:rsid w:val="006D2B4D"/>
    <w:rsid w:val="0077018A"/>
    <w:rsid w:val="00773CF1"/>
    <w:rsid w:val="0078595D"/>
    <w:rsid w:val="007A16B4"/>
    <w:rsid w:val="008215AF"/>
    <w:rsid w:val="00831275"/>
    <w:rsid w:val="008409C8"/>
    <w:rsid w:val="00882984"/>
    <w:rsid w:val="008D22BD"/>
    <w:rsid w:val="008D6BD3"/>
    <w:rsid w:val="00934785"/>
    <w:rsid w:val="00972CF5"/>
    <w:rsid w:val="009B1B58"/>
    <w:rsid w:val="009F65E4"/>
    <w:rsid w:val="00A60C14"/>
    <w:rsid w:val="00AD50A7"/>
    <w:rsid w:val="00B00465"/>
    <w:rsid w:val="00BB62A4"/>
    <w:rsid w:val="00C44C64"/>
    <w:rsid w:val="00C51DEF"/>
    <w:rsid w:val="00CA76EB"/>
    <w:rsid w:val="00CD5540"/>
    <w:rsid w:val="00D326BE"/>
    <w:rsid w:val="00D67E9D"/>
    <w:rsid w:val="00D83F38"/>
    <w:rsid w:val="00E077E4"/>
    <w:rsid w:val="00E54678"/>
    <w:rsid w:val="00E93D33"/>
    <w:rsid w:val="00F14F17"/>
    <w:rsid w:val="00F64C55"/>
    <w:rsid w:val="00F70FA0"/>
    <w:rsid w:val="00FB3866"/>
    <w:rsid w:val="00FF1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33891"/>
  <w15:docId w15:val="{6FAC2306-3646-46CE-A7EC-221F2D1B9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1"/>
      <w:ind w:left="11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67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678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F64C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80039-137F-4485-9F51-F717BD9A2F13}"/>
      </w:docPartPr>
      <w:docPartBody>
        <w:p w:rsidR="004B61AE" w:rsidRDefault="00095C7C">
          <w:r w:rsidRPr="00750A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0FF423CC41438B844DAFC1D857A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049D0-896F-466C-93F7-C9728085349F}"/>
      </w:docPartPr>
      <w:docPartBody>
        <w:p w:rsidR="00000000" w:rsidRDefault="004B61AE" w:rsidP="004B61AE">
          <w:pPr>
            <w:pStyle w:val="6C0FF423CC41438B844DAFC1D857A2C4"/>
          </w:pPr>
          <w:r w:rsidRPr="00AD50A7">
            <w:rPr>
              <w:rStyle w:val="PlaceholderText"/>
              <w:b/>
              <w:bCs/>
            </w:rPr>
            <w:t>Click or tap here to enter text</w:t>
          </w:r>
          <w:r w:rsidRPr="00750AE5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C7C"/>
    <w:rsid w:val="00095C7C"/>
    <w:rsid w:val="004B61AE"/>
    <w:rsid w:val="005F4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61AE"/>
    <w:rPr>
      <w:color w:val="808080"/>
    </w:rPr>
  </w:style>
  <w:style w:type="paragraph" w:customStyle="1" w:styleId="6C0FF423CC41438B844DAFC1D857A2C4">
    <w:name w:val="6C0FF423CC41438B844DAFC1D857A2C4"/>
    <w:rsid w:val="004B61A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2</Words>
  <Characters>1395</Characters>
  <Application>Microsoft Office Word</Application>
  <DocSecurity>0</DocSecurity>
  <Lines>34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ie Needles</dc:creator>
  <cp:lastModifiedBy>Jimmie Needles</cp:lastModifiedBy>
  <cp:revision>8</cp:revision>
  <dcterms:created xsi:type="dcterms:W3CDTF">2020-07-02T20:59:00Z</dcterms:created>
  <dcterms:modified xsi:type="dcterms:W3CDTF">2020-07-02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03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7-12-08T00:00:00Z</vt:filetime>
  </property>
</Properties>
</file>